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A6F18" w14:textId="43B06DC3" w:rsidR="00EB4F4D" w:rsidRPr="00EB4F4D" w:rsidRDefault="00EB4F4D" w:rsidP="00EB4F4D">
      <w:pPr>
        <w:spacing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EB4F4D">
        <w:rPr>
          <w:rFonts w:ascii="Times New Roman" w:hAnsi="Times New Roman"/>
          <w:b/>
          <w:bCs/>
          <w:color w:val="000000"/>
          <w:sz w:val="24"/>
          <w:szCs w:val="24"/>
        </w:rPr>
        <w:t>Cover Letter</w:t>
      </w:r>
    </w:p>
    <w:p w14:paraId="2CC9A188" w14:textId="1C906715" w:rsidR="00EB4F4D" w:rsidRDefault="00EB4F4D" w:rsidP="00EB4F4D">
      <w:pPr>
        <w:spacing w:after="0" w:line="360" w:lineRule="auto"/>
        <w:jc w:val="right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Dr. </w:t>
      </w:r>
      <w:r w:rsidRPr="00EB4F4D">
        <w:rPr>
          <w:rFonts w:ascii="Times New Roman" w:hAnsi="Times New Roman"/>
          <w:color w:val="000000"/>
          <w:sz w:val="24"/>
          <w:szCs w:val="24"/>
        </w:rPr>
        <w:t>Veera Venkata Satyanarayana Reddy</w:t>
      </w:r>
      <w:r>
        <w:rPr>
          <w:rFonts w:ascii="Times New Roman" w:hAnsi="Times New Roman"/>
          <w:color w:val="000000"/>
          <w:sz w:val="24"/>
          <w:szCs w:val="24"/>
        </w:rPr>
        <w:t>. Karri</w:t>
      </w:r>
    </w:p>
    <w:p w14:paraId="4E4699E6" w14:textId="77777777" w:rsidR="00EB4F4D" w:rsidRPr="002015EF" w:rsidRDefault="00EB4F4D" w:rsidP="00EB4F4D">
      <w:pPr>
        <w:spacing w:after="0" w:line="360" w:lineRule="auto"/>
        <w:jc w:val="right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Assistant Professor</w:t>
      </w:r>
      <w:r w:rsidRPr="00206B68">
        <w:rPr>
          <w:rFonts w:ascii="Times New Roman" w:hAnsi="Times New Roman"/>
          <w:color w:val="000000"/>
          <w:sz w:val="24"/>
          <w:szCs w:val="24"/>
        </w:rPr>
        <w:br/>
        <w:t>Department of Pharmac</w:t>
      </w:r>
      <w:r>
        <w:rPr>
          <w:rFonts w:ascii="Times New Roman" w:hAnsi="Times New Roman"/>
          <w:color w:val="000000"/>
          <w:sz w:val="24"/>
          <w:szCs w:val="24"/>
        </w:rPr>
        <w:t>eutics</w:t>
      </w:r>
    </w:p>
    <w:p w14:paraId="058AEEF0" w14:textId="44694C15" w:rsidR="00EB4F4D" w:rsidRPr="00206B68" w:rsidRDefault="00EB4F4D" w:rsidP="00EB4F4D">
      <w:pPr>
        <w:spacing w:after="0" w:line="360" w:lineRule="auto"/>
        <w:jc w:val="right"/>
        <w:rPr>
          <w:rFonts w:ascii="Times New Roman" w:hAnsi="Times New Roman"/>
          <w:color w:val="000000"/>
          <w:sz w:val="24"/>
          <w:szCs w:val="24"/>
        </w:rPr>
      </w:pPr>
      <w:r w:rsidRPr="00206B68">
        <w:rPr>
          <w:rFonts w:ascii="Times New Roman" w:hAnsi="Times New Roman"/>
          <w:color w:val="000000"/>
          <w:sz w:val="24"/>
          <w:szCs w:val="24"/>
        </w:rPr>
        <w:t xml:space="preserve">JSS </w:t>
      </w:r>
      <w:r w:rsidR="003876B5">
        <w:rPr>
          <w:rFonts w:ascii="Times New Roman" w:hAnsi="Times New Roman"/>
          <w:color w:val="000000"/>
          <w:sz w:val="24"/>
          <w:szCs w:val="24"/>
        </w:rPr>
        <w:t>C</w:t>
      </w:r>
      <w:r w:rsidRPr="00206B68">
        <w:rPr>
          <w:rFonts w:ascii="Times New Roman" w:hAnsi="Times New Roman"/>
          <w:color w:val="000000"/>
          <w:sz w:val="24"/>
          <w:szCs w:val="24"/>
        </w:rPr>
        <w:t>ollege of Pharmacy, Oot</w:t>
      </w:r>
      <w:r>
        <w:rPr>
          <w:rFonts w:ascii="Times New Roman" w:hAnsi="Times New Roman"/>
          <w:color w:val="000000"/>
          <w:sz w:val="24"/>
          <w:szCs w:val="24"/>
        </w:rPr>
        <w:t>y</w:t>
      </w:r>
      <w:r w:rsidRPr="00206B68">
        <w:rPr>
          <w:rFonts w:ascii="Times New Roman" w:hAnsi="Times New Roman"/>
          <w:color w:val="000000"/>
          <w:sz w:val="24"/>
          <w:szCs w:val="24"/>
        </w:rPr>
        <w:t xml:space="preserve">, India </w:t>
      </w:r>
    </w:p>
    <w:p w14:paraId="3DFD339F" w14:textId="77777777" w:rsidR="00EB4F4D" w:rsidRPr="00206B68" w:rsidRDefault="00EB4F4D" w:rsidP="00EB4F4D">
      <w:pPr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35B22AB6" w14:textId="7A848EAE" w:rsidR="00EB4F4D" w:rsidRPr="00206B68" w:rsidRDefault="003876B5" w:rsidP="00EB4F4D">
      <w:pPr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20</w:t>
      </w:r>
      <w:r w:rsidRPr="003876B5">
        <w:rPr>
          <w:rFonts w:ascii="Times New Roman" w:hAnsi="Times New Roman"/>
          <w:color w:val="000000"/>
          <w:sz w:val="24"/>
          <w:szCs w:val="24"/>
          <w:vertAlign w:val="superscript"/>
        </w:rPr>
        <w:t>th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B605D8">
        <w:rPr>
          <w:rFonts w:ascii="Times New Roman" w:hAnsi="Times New Roman"/>
          <w:color w:val="000000"/>
          <w:sz w:val="24"/>
          <w:szCs w:val="24"/>
        </w:rPr>
        <w:t>May</w:t>
      </w:r>
      <w:r w:rsidR="00EB4F4D" w:rsidRPr="00206B68">
        <w:rPr>
          <w:rFonts w:ascii="Times New Roman" w:hAnsi="Times New Roman"/>
          <w:color w:val="000000"/>
          <w:sz w:val="24"/>
          <w:szCs w:val="24"/>
        </w:rPr>
        <w:t xml:space="preserve"> 20</w:t>
      </w:r>
      <w:r w:rsidR="00EB4F4D">
        <w:rPr>
          <w:rFonts w:ascii="Times New Roman" w:hAnsi="Times New Roman"/>
          <w:color w:val="000000"/>
          <w:sz w:val="24"/>
          <w:szCs w:val="24"/>
        </w:rPr>
        <w:t>2</w:t>
      </w:r>
      <w:r w:rsidR="00EB4F4D" w:rsidRPr="00206B68">
        <w:rPr>
          <w:rFonts w:ascii="Times New Roman" w:hAnsi="Times New Roman"/>
          <w:color w:val="000000"/>
          <w:sz w:val="24"/>
          <w:szCs w:val="24"/>
        </w:rPr>
        <w:t>1</w:t>
      </w:r>
    </w:p>
    <w:p w14:paraId="0F1D5AB1" w14:textId="7726C10C" w:rsidR="00EB4F4D" w:rsidRPr="00206B68" w:rsidRDefault="00EB4F4D" w:rsidP="00EB4F4D">
      <w:pPr>
        <w:jc w:val="both"/>
        <w:rPr>
          <w:rFonts w:ascii="Times New Roman" w:hAnsi="Times New Roman"/>
          <w:color w:val="000000"/>
          <w:sz w:val="24"/>
          <w:szCs w:val="24"/>
        </w:rPr>
      </w:pPr>
      <w:r w:rsidRPr="00206B68">
        <w:rPr>
          <w:rFonts w:ascii="Times New Roman" w:hAnsi="Times New Roman"/>
          <w:color w:val="000000"/>
          <w:sz w:val="24"/>
          <w:szCs w:val="24"/>
        </w:rPr>
        <w:t xml:space="preserve">Dear </w:t>
      </w:r>
      <w:r w:rsidR="003876B5">
        <w:rPr>
          <w:rFonts w:ascii="Times New Roman" w:hAnsi="Times New Roman"/>
          <w:color w:val="000000"/>
          <w:sz w:val="24"/>
          <w:szCs w:val="24"/>
        </w:rPr>
        <w:t>e</w:t>
      </w:r>
      <w:r w:rsidRPr="00206B68">
        <w:rPr>
          <w:rFonts w:ascii="Times New Roman" w:hAnsi="Times New Roman"/>
          <w:color w:val="000000"/>
          <w:sz w:val="24"/>
          <w:szCs w:val="24"/>
        </w:rPr>
        <w:t xml:space="preserve">ditor, </w:t>
      </w:r>
    </w:p>
    <w:p w14:paraId="742CF238" w14:textId="4A7E6D71" w:rsidR="00EB4F4D" w:rsidRPr="0024338A" w:rsidRDefault="00EB4F4D" w:rsidP="00EB4F4D">
      <w:pPr>
        <w:spacing w:line="36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24338A">
        <w:rPr>
          <w:rFonts w:ascii="Times New Roman" w:hAnsi="Times New Roman"/>
          <w:sz w:val="24"/>
          <w:szCs w:val="24"/>
          <w:shd w:val="clear" w:color="auto" w:fill="FFFFFF"/>
        </w:rPr>
        <w:t>Thank you for offering a thorough peer</w:t>
      </w:r>
      <w:r w:rsidR="003876B5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24338A">
        <w:rPr>
          <w:rFonts w:ascii="Times New Roman" w:hAnsi="Times New Roman"/>
          <w:sz w:val="24"/>
          <w:szCs w:val="24"/>
          <w:shd w:val="clear" w:color="auto" w:fill="FFFFFF"/>
        </w:rPr>
        <w:t xml:space="preserve">review. The comments shared were constructive and encouraging. </w:t>
      </w:r>
    </w:p>
    <w:p w14:paraId="7B5537D7" w14:textId="7A63F152" w:rsidR="00EB4F4D" w:rsidRPr="0024338A" w:rsidRDefault="00EB4F4D" w:rsidP="00EB4F4D">
      <w:pPr>
        <w:spacing w:line="36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24338A">
        <w:rPr>
          <w:rFonts w:ascii="Times New Roman" w:hAnsi="Times New Roman"/>
          <w:sz w:val="24"/>
          <w:szCs w:val="24"/>
          <w:shd w:val="clear" w:color="auto" w:fill="FFFFFF"/>
        </w:rPr>
        <w:t xml:space="preserve">We have </w:t>
      </w:r>
      <w:r w:rsidR="0066222E">
        <w:rPr>
          <w:rFonts w:ascii="Times New Roman" w:hAnsi="Times New Roman"/>
          <w:sz w:val="24"/>
          <w:szCs w:val="24"/>
          <w:shd w:val="clear" w:color="auto" w:fill="FFFFFF"/>
        </w:rPr>
        <w:t>edited the</w:t>
      </w:r>
      <w:r w:rsidRPr="0024338A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3876B5">
        <w:rPr>
          <w:rFonts w:ascii="Times New Roman" w:hAnsi="Times New Roman"/>
          <w:sz w:val="24"/>
          <w:szCs w:val="24"/>
          <w:shd w:val="clear" w:color="auto" w:fill="FFFFFF"/>
        </w:rPr>
        <w:t>video sections,</w:t>
      </w:r>
      <w:r w:rsidRPr="0024338A">
        <w:rPr>
          <w:rFonts w:ascii="Times New Roman" w:hAnsi="Times New Roman"/>
          <w:sz w:val="24"/>
          <w:szCs w:val="24"/>
          <w:shd w:val="clear" w:color="auto" w:fill="FFFFFF"/>
        </w:rPr>
        <w:t xml:space="preserve"> and we hope that this will comply with the </w:t>
      </w:r>
      <w:r>
        <w:rPr>
          <w:rFonts w:ascii="Times New Roman" w:hAnsi="Times New Roman"/>
          <w:sz w:val="24"/>
          <w:szCs w:val="24"/>
          <w:shd w:val="clear" w:color="auto" w:fill="FFFFFF"/>
        </w:rPr>
        <w:t>suggestions</w:t>
      </w:r>
      <w:r w:rsidRPr="0024338A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</w:p>
    <w:p w14:paraId="0F4C29B8" w14:textId="64C2FE43" w:rsidR="00EB4F4D" w:rsidRPr="0024338A" w:rsidRDefault="00EB4F4D" w:rsidP="00EB4F4D">
      <w:pPr>
        <w:spacing w:line="36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24338A">
        <w:rPr>
          <w:rFonts w:ascii="Times New Roman" w:hAnsi="Times New Roman"/>
          <w:sz w:val="24"/>
          <w:szCs w:val="24"/>
        </w:rPr>
        <w:t>We w</w:t>
      </w:r>
      <w:r w:rsidR="003876B5">
        <w:rPr>
          <w:rFonts w:ascii="Times New Roman" w:hAnsi="Times New Roman"/>
          <w:sz w:val="24"/>
          <w:szCs w:val="24"/>
        </w:rPr>
        <w:t>ant</w:t>
      </w:r>
      <w:r w:rsidRPr="0024338A">
        <w:rPr>
          <w:rFonts w:ascii="Times New Roman" w:hAnsi="Times New Roman"/>
          <w:sz w:val="24"/>
          <w:szCs w:val="24"/>
        </w:rPr>
        <w:t xml:space="preserve"> to thank the editor for their critical evaluation, valuable comments, and </w:t>
      </w:r>
      <w:r w:rsidRPr="0024338A">
        <w:rPr>
          <w:rFonts w:ascii="Times New Roman" w:eastAsia="Times New Roman" w:hAnsi="Times New Roman"/>
          <w:sz w:val="24"/>
          <w:szCs w:val="24"/>
        </w:rPr>
        <w:t xml:space="preserve">significant suggestions, </w:t>
      </w:r>
      <w:r w:rsidRPr="0024338A">
        <w:rPr>
          <w:rFonts w:ascii="Times New Roman" w:hAnsi="Times New Roman"/>
          <w:sz w:val="24"/>
          <w:szCs w:val="24"/>
        </w:rPr>
        <w:t xml:space="preserve">which helped in improving the quality and clarity of this </w:t>
      </w:r>
      <w:r w:rsidR="0066222E">
        <w:rPr>
          <w:rFonts w:ascii="Times New Roman" w:hAnsi="Times New Roman"/>
          <w:sz w:val="24"/>
          <w:szCs w:val="24"/>
        </w:rPr>
        <w:t>video</w:t>
      </w:r>
      <w:r w:rsidRPr="0024338A">
        <w:rPr>
          <w:rFonts w:ascii="Times New Roman" w:hAnsi="Times New Roman"/>
          <w:sz w:val="24"/>
          <w:szCs w:val="24"/>
        </w:rPr>
        <w:t xml:space="preserve">. </w:t>
      </w:r>
    </w:p>
    <w:p w14:paraId="77E93FFF" w14:textId="532BF5DC" w:rsidR="00EB4F4D" w:rsidRPr="0024338A" w:rsidRDefault="00EB4F4D" w:rsidP="00EB4F4D">
      <w:pPr>
        <w:spacing w:line="36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24338A">
        <w:rPr>
          <w:rFonts w:ascii="Times New Roman" w:hAnsi="Times New Roman"/>
          <w:sz w:val="24"/>
          <w:szCs w:val="24"/>
          <w:shd w:val="clear" w:color="auto" w:fill="FFFFFF"/>
        </w:rPr>
        <w:t>Our responses and the corrections made (in blue) to each of the comments are listed below point by point:</w:t>
      </w:r>
    </w:p>
    <w:p w14:paraId="4A4916C4" w14:textId="77777777" w:rsidR="00EB4F4D" w:rsidRDefault="00EB4F4D" w:rsidP="00EB4F4D">
      <w:pPr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Please find the attached rebuttal form</w:t>
      </w:r>
    </w:p>
    <w:p w14:paraId="72755BE7" w14:textId="72D6FA3D" w:rsidR="00EB4F4D" w:rsidRDefault="00EB4F4D" w:rsidP="00EB4F4D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We believe that the revised </w:t>
      </w:r>
      <w:r w:rsidR="00717E3A">
        <w:rPr>
          <w:rFonts w:ascii="Times New Roman" w:hAnsi="Times New Roman"/>
          <w:color w:val="000000"/>
          <w:sz w:val="24"/>
          <w:szCs w:val="24"/>
        </w:rPr>
        <w:t>video</w:t>
      </w:r>
      <w:r>
        <w:rPr>
          <w:rFonts w:ascii="Times New Roman" w:hAnsi="Times New Roman"/>
          <w:color w:val="000000"/>
          <w:sz w:val="24"/>
          <w:szCs w:val="24"/>
        </w:rPr>
        <w:t xml:space="preserve"> compl</w:t>
      </w:r>
      <w:r w:rsidR="003876B5">
        <w:rPr>
          <w:rFonts w:ascii="Times New Roman" w:hAnsi="Times New Roman"/>
          <w:color w:val="000000"/>
          <w:sz w:val="24"/>
          <w:szCs w:val="24"/>
        </w:rPr>
        <w:t>ies</w:t>
      </w:r>
      <w:r>
        <w:rPr>
          <w:rFonts w:ascii="Times New Roman" w:hAnsi="Times New Roman"/>
          <w:color w:val="000000"/>
          <w:sz w:val="24"/>
          <w:szCs w:val="24"/>
        </w:rPr>
        <w:t xml:space="preserve"> with editor comments</w:t>
      </w:r>
      <w:r w:rsidR="003876B5">
        <w:rPr>
          <w:rFonts w:ascii="Times New Roman" w:hAnsi="Times New Roman"/>
          <w:color w:val="000000"/>
          <w:sz w:val="24"/>
          <w:szCs w:val="24"/>
        </w:rPr>
        <w:t>,</w:t>
      </w:r>
      <w:r>
        <w:rPr>
          <w:rFonts w:ascii="Times New Roman" w:hAnsi="Times New Roman"/>
          <w:color w:val="000000"/>
          <w:sz w:val="24"/>
          <w:szCs w:val="24"/>
        </w:rPr>
        <w:t xml:space="preserve"> and we are very much interested </w:t>
      </w:r>
      <w:r w:rsidR="003876B5">
        <w:rPr>
          <w:rFonts w:ascii="Times New Roman" w:hAnsi="Times New Roman"/>
          <w:color w:val="000000"/>
          <w:sz w:val="24"/>
          <w:szCs w:val="24"/>
        </w:rPr>
        <w:t>in doing</w:t>
      </w:r>
      <w:r>
        <w:rPr>
          <w:rFonts w:ascii="Times New Roman" w:hAnsi="Times New Roman"/>
          <w:color w:val="000000"/>
          <w:sz w:val="24"/>
          <w:szCs w:val="24"/>
        </w:rPr>
        <w:t xml:space="preserve"> further revisions if necessary.</w:t>
      </w:r>
    </w:p>
    <w:p w14:paraId="1B53B06B" w14:textId="77777777" w:rsidR="00EB4F4D" w:rsidRPr="00206B68" w:rsidRDefault="00EB4F4D" w:rsidP="00EB4F4D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206B68">
        <w:rPr>
          <w:rFonts w:ascii="Times New Roman" w:hAnsi="Times New Roman"/>
          <w:color w:val="000000"/>
          <w:sz w:val="24"/>
          <w:szCs w:val="24"/>
        </w:rPr>
        <w:t>Sincerely,</w:t>
      </w:r>
    </w:p>
    <w:p w14:paraId="74A3CA51" w14:textId="34577ED6" w:rsidR="00EB4F4D" w:rsidRDefault="00EB4F4D" w:rsidP="00EB4F4D">
      <w:pPr>
        <w:jc w:val="both"/>
        <w:rPr>
          <w:rFonts w:ascii="Times New Roman" w:hAnsi="Times New Roman"/>
          <w:color w:val="000000"/>
          <w:sz w:val="24"/>
          <w:szCs w:val="24"/>
        </w:rPr>
      </w:pPr>
      <w:r w:rsidRPr="006F0B1C"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2F215514" wp14:editId="5FC21975">
            <wp:extent cx="590550" cy="495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88B7F" w14:textId="77777777" w:rsidR="00EB4F4D" w:rsidRDefault="00EB4F4D" w:rsidP="00EB4F4D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Dr. </w:t>
      </w:r>
      <w:r w:rsidRPr="00EB4F4D">
        <w:rPr>
          <w:rFonts w:ascii="Times New Roman" w:hAnsi="Times New Roman"/>
          <w:color w:val="000000"/>
          <w:sz w:val="24"/>
          <w:szCs w:val="24"/>
        </w:rPr>
        <w:t>Veera Venkata Satyanarayana Reddy</w:t>
      </w:r>
      <w:r>
        <w:rPr>
          <w:rFonts w:ascii="Times New Roman" w:hAnsi="Times New Roman"/>
          <w:color w:val="000000"/>
          <w:sz w:val="24"/>
          <w:szCs w:val="24"/>
        </w:rPr>
        <w:t>. Karri</w:t>
      </w:r>
    </w:p>
    <w:p w14:paraId="6201082B" w14:textId="77777777" w:rsidR="00EB4F4D" w:rsidRDefault="00D84936" w:rsidP="00EB4F4D">
      <w:pPr>
        <w:jc w:val="both"/>
        <w:rPr>
          <w:rFonts w:ascii="Times New Roman" w:hAnsi="Times New Roman"/>
          <w:color w:val="000000"/>
          <w:sz w:val="24"/>
          <w:szCs w:val="24"/>
        </w:rPr>
      </w:pPr>
      <w:hyperlink r:id="rId8" w:history="1">
        <w:r w:rsidR="00EB4F4D">
          <w:rPr>
            <w:rStyle w:val="Hyperlink"/>
            <w:rFonts w:ascii="Times New Roman" w:hAnsi="Times New Roman"/>
            <w:sz w:val="24"/>
            <w:szCs w:val="24"/>
          </w:rPr>
          <w:t>ksnreddy87@gmail.com</w:t>
        </w:r>
      </w:hyperlink>
      <w:r w:rsidR="00EB4F4D">
        <w:rPr>
          <w:rFonts w:ascii="Times New Roman" w:hAnsi="Times New Roman"/>
          <w:color w:val="000000"/>
          <w:sz w:val="24"/>
          <w:szCs w:val="24"/>
        </w:rPr>
        <w:t xml:space="preserve">  </w:t>
      </w:r>
    </w:p>
    <w:p w14:paraId="68B97DF0" w14:textId="01761053" w:rsidR="00EB4F4D" w:rsidRDefault="00EB4F4D" w:rsidP="008C4518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95CF2CE" w14:textId="6DDB9A95" w:rsidR="00717E3A" w:rsidRDefault="00717E3A" w:rsidP="008C4518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CC631FE" w14:textId="7A788FB2" w:rsidR="00717E3A" w:rsidRDefault="00717E3A" w:rsidP="008C4518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E2DA93B" w14:textId="77777777" w:rsidR="00717E3A" w:rsidRDefault="00717E3A" w:rsidP="008C4518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4D695CA" w14:textId="77777777" w:rsidR="00404760" w:rsidRDefault="00404760" w:rsidP="008C4518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F14902B" w14:textId="77777777" w:rsidR="00EB4F4D" w:rsidRDefault="00EB4F4D" w:rsidP="008C4518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D9E05D5" w14:textId="22BA80E2" w:rsidR="008C4518" w:rsidRPr="0002070E" w:rsidRDefault="008C4518" w:rsidP="008C4518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</w:pPr>
      <w:r w:rsidRPr="0002070E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lastRenderedPageBreak/>
        <w:t>Title:</w:t>
      </w:r>
      <w:r w:rsidRPr="000207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2070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oxycycline Loaded Collagen/Chitosan Composite Scaffold for the Accelerated Healing of Diabetic Wounds </w:t>
      </w:r>
      <w:r w:rsidRPr="0002070E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(JoVE62184.R</w:t>
      </w:r>
      <w:r w:rsidR="003876B5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4</w:t>
      </w:r>
      <w:r w:rsidRPr="0002070E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)</w:t>
      </w:r>
    </w:p>
    <w:p w14:paraId="42529638" w14:textId="77777777" w:rsidR="008C4518" w:rsidRPr="0002070E" w:rsidRDefault="008C4518" w:rsidP="008C4518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2070E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Dear Editor</w:t>
      </w:r>
      <w:r w:rsidRPr="000207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</w:p>
    <w:p w14:paraId="7559B403" w14:textId="5A7C412F" w:rsidR="008C4518" w:rsidRPr="0002070E" w:rsidRDefault="008C4518" w:rsidP="008C4518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207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ank you for offering a thorough peer</w:t>
      </w:r>
      <w:r w:rsidR="003876B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207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view. The comments shared were constructive and encouraging.</w:t>
      </w:r>
    </w:p>
    <w:p w14:paraId="0D5BD6D9" w14:textId="2F7F7522" w:rsidR="008C4518" w:rsidRPr="0002070E" w:rsidRDefault="008C4518" w:rsidP="008C4518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207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We have </w:t>
      </w:r>
      <w:r w:rsidR="00794CA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dited the</w:t>
      </w:r>
      <w:r w:rsidRPr="000207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3876B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video sections</w:t>
      </w:r>
      <w:r w:rsidRPr="000207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and we hope that this will comply with the remarks.</w:t>
      </w:r>
    </w:p>
    <w:p w14:paraId="174DEAC6" w14:textId="796182B1" w:rsidR="008C4518" w:rsidRPr="0002070E" w:rsidRDefault="008C4518" w:rsidP="008C4518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207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want to thank the Editor for their critical evaluation, valuable comments, and </w:t>
      </w:r>
      <w:r w:rsidRPr="000207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ignificant suggestions, </w:t>
      </w:r>
      <w:r w:rsidRPr="000207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helped to improve the quality and clarity of this </w:t>
      </w:r>
      <w:r w:rsidR="00794CA7">
        <w:rPr>
          <w:rFonts w:ascii="Times New Roman" w:hAnsi="Times New Roman" w:cs="Times New Roman"/>
          <w:color w:val="000000" w:themeColor="text1"/>
          <w:sz w:val="24"/>
          <w:szCs w:val="24"/>
        </w:rPr>
        <w:t>video</w:t>
      </w:r>
      <w:r w:rsidRPr="0002070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3345A4A" w14:textId="64ABB706" w:rsidR="008C4518" w:rsidRPr="0002070E" w:rsidRDefault="008C4518" w:rsidP="008C4518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207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following are a list of corrections that w</w:t>
      </w:r>
      <w:r w:rsidR="003876B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re</w:t>
      </w:r>
      <w:r w:rsidRPr="000207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de in the original manuscript. </w:t>
      </w:r>
      <w:r w:rsidRPr="000207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ur responses and the corrections made (in blue) to each of the comments are listed below point by point:</w:t>
      </w:r>
    </w:p>
    <w:p w14:paraId="1B142117" w14:textId="2F494968" w:rsidR="00EC2C48" w:rsidRDefault="008C4518" w:rsidP="00262609">
      <w:pPr>
        <w:spacing w:after="0" w:line="360" w:lineRule="auto"/>
        <w:jc w:val="both"/>
        <w:rPr>
          <w:rStyle w:val="Strong"/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</w:pPr>
      <w:r w:rsidRPr="0002070E">
        <w:rPr>
          <w:rFonts w:ascii="Helvetica" w:hAnsi="Helvetica" w:cs="Helvetica"/>
          <w:color w:val="000000" w:themeColor="text1"/>
          <w:sz w:val="20"/>
          <w:szCs w:val="20"/>
        </w:rPr>
        <w:br/>
      </w:r>
      <w:r w:rsidR="00EC2C48" w:rsidRPr="00D352C4">
        <w:rPr>
          <w:rStyle w:val="Strong"/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  <w:t>Editorial comments:</w:t>
      </w:r>
    </w:p>
    <w:p w14:paraId="2CB984A7" w14:textId="77777777" w:rsidR="00262609" w:rsidRPr="00262609" w:rsidRDefault="00262609" w:rsidP="00262609">
      <w:pPr>
        <w:spacing w:line="360" w:lineRule="auto"/>
        <w:jc w:val="both"/>
        <w:rPr>
          <w:rStyle w:val="Strong"/>
          <w:rFonts w:ascii="Times New Roman" w:hAnsi="Times New Roman" w:cs="Times New Roman"/>
          <w:b w:val="0"/>
          <w:bCs w:val="0"/>
          <w:color w:val="1D2228"/>
          <w:sz w:val="24"/>
          <w:szCs w:val="24"/>
          <w:shd w:val="clear" w:color="auto" w:fill="FFFFFF"/>
        </w:rPr>
      </w:pPr>
      <w:r w:rsidRPr="00262609">
        <w:rPr>
          <w:rStyle w:val="Strong"/>
          <w:rFonts w:ascii="Times New Roman" w:hAnsi="Times New Roman" w:cs="Times New Roman"/>
          <w:b w:val="0"/>
          <w:bCs w:val="0"/>
          <w:color w:val="1D2228"/>
          <w:sz w:val="24"/>
          <w:szCs w:val="24"/>
          <w:shd w:val="clear" w:color="auto" w:fill="FFFFFF"/>
        </w:rPr>
        <w:t>Changes to be made by the Author(s) regarding the video:</w:t>
      </w:r>
    </w:p>
    <w:p w14:paraId="52741AC6" w14:textId="4E57CDCD" w:rsidR="00262609" w:rsidRPr="00262609" w:rsidRDefault="003876B5" w:rsidP="00262609">
      <w:pPr>
        <w:spacing w:after="0" w:line="360" w:lineRule="auto"/>
        <w:jc w:val="both"/>
        <w:rPr>
          <w:rStyle w:val="Strong"/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  <w:t>1</w:t>
      </w:r>
      <w:r w:rsidR="00262609" w:rsidRPr="00262609">
        <w:rPr>
          <w:rStyle w:val="Strong"/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  <w:t>. Video &amp; Audio Editing:</w:t>
      </w:r>
    </w:p>
    <w:p w14:paraId="156C101C" w14:textId="77777777" w:rsidR="003876B5" w:rsidRPr="003876B5" w:rsidRDefault="003876B5" w:rsidP="003876B5">
      <w:pPr>
        <w:spacing w:after="0" w:line="360" w:lineRule="auto"/>
        <w:ind w:left="360" w:hanging="180"/>
        <w:jc w:val="both"/>
        <w:rPr>
          <w:rStyle w:val="Strong"/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</w:pPr>
      <w:r w:rsidRPr="003876B5">
        <w:rPr>
          <w:rStyle w:val="Strong"/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  <w:t>• 00:10-02:00 The audio levels in this range are still too loud. Please lower this volume by 3 dB (or around 10% of current levels).</w:t>
      </w:r>
    </w:p>
    <w:p w14:paraId="6F8BCEE5" w14:textId="2A4A2C2F" w:rsidR="000C7F22" w:rsidRPr="00262609" w:rsidRDefault="000C7F22" w:rsidP="006C48AA">
      <w:pPr>
        <w:spacing w:line="360" w:lineRule="auto"/>
        <w:ind w:left="360"/>
        <w:jc w:val="both"/>
        <w:rPr>
          <w:rStyle w:val="Strong"/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</w:pPr>
      <w:r w:rsidRPr="00262609">
        <w:rPr>
          <w:rStyle w:val="Strong"/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Response:</w:t>
      </w:r>
      <w:r w:rsidR="002022DA">
        <w:rPr>
          <w:rStyle w:val="Strong"/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 xml:space="preserve"> </w:t>
      </w:r>
      <w:r w:rsidR="003876B5">
        <w:rPr>
          <w:rStyle w:val="Strong"/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 xml:space="preserve">As per the suggestion, we lowered the volume by 3 dB at 00:10-02:00 time </w:t>
      </w:r>
    </w:p>
    <w:p w14:paraId="1B6319FF" w14:textId="77777777" w:rsidR="003876B5" w:rsidRDefault="00262609" w:rsidP="003876B5">
      <w:pPr>
        <w:spacing w:after="0" w:line="360" w:lineRule="auto"/>
        <w:ind w:left="360" w:hanging="180"/>
        <w:jc w:val="both"/>
        <w:rPr>
          <w:rStyle w:val="Strong"/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</w:pPr>
      <w:r w:rsidRPr="00262609">
        <w:rPr>
          <w:rStyle w:val="Strong"/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  <w:t xml:space="preserve">• </w:t>
      </w:r>
      <w:r w:rsidR="003876B5" w:rsidRPr="003876B5">
        <w:rPr>
          <w:rStyle w:val="Strong"/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  <w:t xml:space="preserve">01:57 There seems to be an editing glitch here when he says "to </w:t>
      </w:r>
      <w:proofErr w:type="spellStart"/>
      <w:r w:rsidR="003876B5" w:rsidRPr="003876B5">
        <w:rPr>
          <w:rStyle w:val="Strong"/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  <w:t>accellerate</w:t>
      </w:r>
      <w:proofErr w:type="spellEnd"/>
      <w:r w:rsidR="003876B5" w:rsidRPr="003876B5">
        <w:rPr>
          <w:rStyle w:val="Strong"/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  <w:t xml:space="preserve"> the delayed healing in diabetic wounds" I think this part was accidently cut out in revision 1. Try restoring this sentence so it is not cut-up, creating the glitch.</w:t>
      </w:r>
    </w:p>
    <w:p w14:paraId="5941B819" w14:textId="23C0F78E" w:rsidR="000C7F22" w:rsidRDefault="000C7F22" w:rsidP="003876B5">
      <w:pPr>
        <w:spacing w:after="0" w:line="360" w:lineRule="auto"/>
        <w:ind w:left="360"/>
        <w:jc w:val="both"/>
        <w:rPr>
          <w:rStyle w:val="Strong"/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</w:pPr>
      <w:r w:rsidRPr="00262609">
        <w:rPr>
          <w:rStyle w:val="Strong"/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Response:</w:t>
      </w:r>
      <w:r w:rsidR="0091229F">
        <w:rPr>
          <w:rStyle w:val="Strong"/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 xml:space="preserve"> We agree with the suggestion. We have now altered </w:t>
      </w:r>
      <w:r w:rsidR="003876B5">
        <w:rPr>
          <w:rStyle w:val="Strong"/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it to remove the glitch.</w:t>
      </w:r>
      <w:r w:rsidR="0091229F">
        <w:rPr>
          <w:rStyle w:val="Strong"/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 xml:space="preserve"> </w:t>
      </w:r>
    </w:p>
    <w:sectPr w:rsidR="000C7F22" w:rsidSect="002C2C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70922" w14:textId="77777777" w:rsidR="00D84936" w:rsidRDefault="00D84936" w:rsidP="002C2C21">
      <w:pPr>
        <w:spacing w:after="0" w:line="240" w:lineRule="auto"/>
      </w:pPr>
      <w:r>
        <w:separator/>
      </w:r>
    </w:p>
  </w:endnote>
  <w:endnote w:type="continuationSeparator" w:id="0">
    <w:p w14:paraId="2F8D50E8" w14:textId="77777777" w:rsidR="00D84936" w:rsidRDefault="00D84936" w:rsidP="002C2C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4AF19" w14:textId="77777777" w:rsidR="00D84936" w:rsidRDefault="00D84936" w:rsidP="002C2C21">
      <w:pPr>
        <w:spacing w:after="0" w:line="240" w:lineRule="auto"/>
      </w:pPr>
      <w:r>
        <w:separator/>
      </w:r>
    </w:p>
  </w:footnote>
  <w:footnote w:type="continuationSeparator" w:id="0">
    <w:p w14:paraId="01911A2A" w14:textId="77777777" w:rsidR="00D84936" w:rsidRDefault="00D84936" w:rsidP="002C2C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B7159"/>
    <w:multiLevelType w:val="hybridMultilevel"/>
    <w:tmpl w:val="73FE6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A077C0"/>
    <w:multiLevelType w:val="multilevel"/>
    <w:tmpl w:val="C2667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273C0A"/>
    <w:multiLevelType w:val="multilevel"/>
    <w:tmpl w:val="2B388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2B044C"/>
    <w:multiLevelType w:val="hybridMultilevel"/>
    <w:tmpl w:val="0374D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F02DBD"/>
    <w:multiLevelType w:val="multilevel"/>
    <w:tmpl w:val="B8DEA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E7956D1"/>
    <w:multiLevelType w:val="multilevel"/>
    <w:tmpl w:val="B9AEE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MDcxNjQ2NDczNTdT0lEKTi0uzszPAykwNKkFACaiIFYtAAAA"/>
  </w:docVars>
  <w:rsids>
    <w:rsidRoot w:val="008C4518"/>
    <w:rsid w:val="0002070E"/>
    <w:rsid w:val="00022367"/>
    <w:rsid w:val="00041552"/>
    <w:rsid w:val="000505F4"/>
    <w:rsid w:val="00057968"/>
    <w:rsid w:val="00057E8D"/>
    <w:rsid w:val="00072AEA"/>
    <w:rsid w:val="000C788C"/>
    <w:rsid w:val="000C7F22"/>
    <w:rsid w:val="000E0722"/>
    <w:rsid w:val="000E099B"/>
    <w:rsid w:val="000E4A6E"/>
    <w:rsid w:val="000E6BB7"/>
    <w:rsid w:val="00152D84"/>
    <w:rsid w:val="001601FF"/>
    <w:rsid w:val="00174D7A"/>
    <w:rsid w:val="001852A0"/>
    <w:rsid w:val="00191C18"/>
    <w:rsid w:val="0019282B"/>
    <w:rsid w:val="001A0267"/>
    <w:rsid w:val="001A2B29"/>
    <w:rsid w:val="001B1536"/>
    <w:rsid w:val="001C08AD"/>
    <w:rsid w:val="001C7FD3"/>
    <w:rsid w:val="001E37B3"/>
    <w:rsid w:val="001F70BF"/>
    <w:rsid w:val="002022DA"/>
    <w:rsid w:val="002132CE"/>
    <w:rsid w:val="00213A94"/>
    <w:rsid w:val="00262609"/>
    <w:rsid w:val="002C2C21"/>
    <w:rsid w:val="002D42AA"/>
    <w:rsid w:val="002E3702"/>
    <w:rsid w:val="00315902"/>
    <w:rsid w:val="00324DD3"/>
    <w:rsid w:val="00356D4C"/>
    <w:rsid w:val="003876B5"/>
    <w:rsid w:val="003A6923"/>
    <w:rsid w:val="003E3017"/>
    <w:rsid w:val="00404760"/>
    <w:rsid w:val="0041032B"/>
    <w:rsid w:val="00427B0B"/>
    <w:rsid w:val="004A37EB"/>
    <w:rsid w:val="004B2B7A"/>
    <w:rsid w:val="004C209D"/>
    <w:rsid w:val="004E590F"/>
    <w:rsid w:val="00500CD6"/>
    <w:rsid w:val="0054444A"/>
    <w:rsid w:val="005A277E"/>
    <w:rsid w:val="005D7937"/>
    <w:rsid w:val="00600970"/>
    <w:rsid w:val="0064546A"/>
    <w:rsid w:val="0066222E"/>
    <w:rsid w:val="00662CB3"/>
    <w:rsid w:val="006C48AA"/>
    <w:rsid w:val="006C52BD"/>
    <w:rsid w:val="00717E3A"/>
    <w:rsid w:val="00735769"/>
    <w:rsid w:val="007566ED"/>
    <w:rsid w:val="00794CA7"/>
    <w:rsid w:val="008326C8"/>
    <w:rsid w:val="0083410A"/>
    <w:rsid w:val="00891358"/>
    <w:rsid w:val="008C4518"/>
    <w:rsid w:val="008D76FA"/>
    <w:rsid w:val="00905898"/>
    <w:rsid w:val="0091229F"/>
    <w:rsid w:val="00921841"/>
    <w:rsid w:val="009223C0"/>
    <w:rsid w:val="00951D88"/>
    <w:rsid w:val="00961FD4"/>
    <w:rsid w:val="00970C16"/>
    <w:rsid w:val="00971195"/>
    <w:rsid w:val="009E5EB2"/>
    <w:rsid w:val="009F6906"/>
    <w:rsid w:val="00A01F13"/>
    <w:rsid w:val="00A10C72"/>
    <w:rsid w:val="00A70CE9"/>
    <w:rsid w:val="00A7406B"/>
    <w:rsid w:val="00A8328E"/>
    <w:rsid w:val="00AB60A1"/>
    <w:rsid w:val="00AD598F"/>
    <w:rsid w:val="00B04414"/>
    <w:rsid w:val="00B15E54"/>
    <w:rsid w:val="00B47838"/>
    <w:rsid w:val="00B52283"/>
    <w:rsid w:val="00B605D8"/>
    <w:rsid w:val="00B67C06"/>
    <w:rsid w:val="00B74F66"/>
    <w:rsid w:val="00BD2D53"/>
    <w:rsid w:val="00BF2E0E"/>
    <w:rsid w:val="00C41F7A"/>
    <w:rsid w:val="00C60573"/>
    <w:rsid w:val="00D20455"/>
    <w:rsid w:val="00D32CBA"/>
    <w:rsid w:val="00D440E9"/>
    <w:rsid w:val="00D44404"/>
    <w:rsid w:val="00D6192B"/>
    <w:rsid w:val="00D62FD7"/>
    <w:rsid w:val="00D84936"/>
    <w:rsid w:val="00DF7FF8"/>
    <w:rsid w:val="00E2318B"/>
    <w:rsid w:val="00E77136"/>
    <w:rsid w:val="00E970A8"/>
    <w:rsid w:val="00EB4F4D"/>
    <w:rsid w:val="00EB57FA"/>
    <w:rsid w:val="00EC11EE"/>
    <w:rsid w:val="00EC2C48"/>
    <w:rsid w:val="00EE2D53"/>
    <w:rsid w:val="00F41BE2"/>
    <w:rsid w:val="00F51F55"/>
    <w:rsid w:val="00F56A1D"/>
    <w:rsid w:val="00FE5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6BF3BF"/>
  <w15:chartTrackingRefBased/>
  <w15:docId w15:val="{96E88FA7-F688-4957-AFA3-AA60FA521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61FD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3">
    <w:name w:val="heading 3"/>
    <w:basedOn w:val="Normal"/>
    <w:link w:val="Heading3Char"/>
    <w:uiPriority w:val="9"/>
    <w:qFormat/>
    <w:rsid w:val="00961FD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unhideWhenUsed/>
    <w:rsid w:val="008C45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8C4518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961FD4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61FD4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customStyle="1" w:styleId="s1">
    <w:name w:val="s1"/>
    <w:basedOn w:val="DefaultParagraphFont"/>
    <w:rsid w:val="00961FD4"/>
  </w:style>
  <w:style w:type="character" w:customStyle="1" w:styleId="NormalWebChar">
    <w:name w:val="Normal (Web) Char"/>
    <w:basedOn w:val="DefaultParagraphFont"/>
    <w:link w:val="NormalWeb"/>
    <w:rsid w:val="009223C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C2C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C21"/>
  </w:style>
  <w:style w:type="paragraph" w:styleId="Footer">
    <w:name w:val="footer"/>
    <w:basedOn w:val="Normal"/>
    <w:link w:val="FooterChar"/>
    <w:uiPriority w:val="99"/>
    <w:unhideWhenUsed/>
    <w:rsid w:val="002C2C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C21"/>
  </w:style>
  <w:style w:type="character" w:styleId="Hyperlink">
    <w:name w:val="Hyperlink"/>
    <w:uiPriority w:val="99"/>
    <w:unhideWhenUsed/>
    <w:rsid w:val="00EB4F4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C2C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7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harathsanapalli@yahoo.in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4</TotalTime>
  <Pages>2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Reddy Sanapalli</dc:creator>
  <cp:keywords/>
  <dc:description/>
  <cp:lastModifiedBy>Bharath Kumar Reddy Sanapalli</cp:lastModifiedBy>
  <cp:revision>155</cp:revision>
  <dcterms:created xsi:type="dcterms:W3CDTF">2021-03-14T14:57:00Z</dcterms:created>
  <dcterms:modified xsi:type="dcterms:W3CDTF">2021-05-20T11:41:00Z</dcterms:modified>
</cp:coreProperties>
</file>